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Balance statistics: mbz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n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correlatio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reshol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adj. KS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binar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RH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KAN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umm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ED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sprin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euro_diag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qual_tes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yn_p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SA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autum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inance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b_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rk_m_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psmokanyt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MOB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marital_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date_neu_wint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ohort_BIB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5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continuous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bw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org_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pm25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o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ead_cir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zn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m25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asmokcigd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pb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se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s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wai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hg_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S_scor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u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age_year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cd_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ish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fastfoo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ve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_no2_ratio_t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3_gac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³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total_fruits²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s_no2_dy_hs_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6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lanced, &lt;0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3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3T12:47:04Z</dcterms:created>
  <dcterms:modified xsi:type="dcterms:W3CDTF">2023-07-03T12:47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